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铅的风险评估</w:t>
      </w:r>
    </w:p>
    <w:bookmarkStart w:id="20" w:name="摘-要"/>
    <w:p>
      <w:pPr>
        <w:pStyle w:val="1"/>
      </w:pPr>
      <w:r>
        <w:t xml:space="preserve">摘 要</w:t>
      </w:r>
    </w:p>
    <w:p>
      <w:pPr>
        <w:pStyle w:val="FirstParagraph"/>
      </w:pPr>
      <w:r>
        <w:t xml:space="preserve">  镉是一种有毒重金属，长期摄入会对肾脏、骨骼、肝脏等器官产生损害。根据WHO的标准，人体每周摄入镉的安全量为每公斤体重每周7微克。</w:t>
      </w:r>
      <w:r>
        <w:t xml:space="preserve"> </w:t>
      </w:r>
      <w:r>
        <w:t xml:space="preserve">经过风险评估得到以下结论：（1）59份黄芪中铅的检出率为94.92%（56/59）。铅含量平均值、P50值、P95值分别为0.1 mg/kg，0.1 mg/kg，0.2 mg/kg。（2）黄芪中铅的每日慢性暴露水平平均值、P50值、P95值分别为5e-04 μg/kg bw ，2e-04 μg/kg bw，0.002 μg/kg bw。（3）由黄芪摄入带来的铅风险熵平均值、P50值、P95值分别为0、0、0。黄芪中铅的暴露水平远远小于健康指导值，风险熵平均值和P95均小于0.02。黄芪中铅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黄芪为豆科植物蒙古黄芪的根。春、秋季采挖，除去泥土、须根及根头，晒至六七成干，理直扎捆后晒干。功能主治为：补气固表，托毒排脓，利尿，生肌。用于气虚乏力、久泻脱肛、自汗、水肿、子宫脱垂、慢性肾炎蛋白尿、糖尿病、疮口久不愈合。用法与用量：9-30g。</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铅含量数据分析"/>
    <w:p>
      <w:pPr>
        <w:pStyle w:val="2"/>
      </w:pPr>
      <w:r>
        <w:t xml:space="preserve">4.1 铅含量数据分析</w:t>
      </w:r>
    </w:p>
    <w:bookmarkStart w:id="32"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黄芪中铅的污染水平"/>
    <w:p>
      <w:pPr>
        <w:pStyle w:val="3"/>
      </w:pPr>
      <w:r>
        <w:t xml:space="preserve">4.1.3 黄芪中铅的污染水平</w:t>
      </w:r>
    </w:p>
    <w:p>
      <w:pPr>
        <w:pStyle w:val="FirstParagraph"/>
      </w:pPr>
      <w:r>
        <w:t xml:space="preserve">  59份黄芪中铅的检出率为94.92%（56/59），浓度范围分别为&lt;0.021 ~0.2 mg/kg。阳性样本中铅含量平均值、中位数、P95值分别为0.1 mg/kg，0.1 mg/kg，0.2 mg/kg。</w:t>
      </w:r>
    </w:p>
    <w:bookmarkEnd w:id="34"/>
    <w:bookmarkEnd w:id="35"/>
    <w:bookmarkStart w:id="39" w:name="黄芪消费量数据分析"/>
    <w:p>
      <w:pPr>
        <w:pStyle w:val="2"/>
      </w:pPr>
      <w:r>
        <w:t xml:space="preserve">4.2 黄芪消费量数据分析</w:t>
      </w:r>
    </w:p>
    <w:bookmarkStart w:id="36"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铅污染数据，将抽样得到的数据按照暴露公式计算方法进行10000次Monte Carlo模拟，获得黄芪中铅的暴露评估分布。</w:t>
      </w:r>
    </w:p>
    <w:p>
      <w:pPr>
        <w:pStyle w:val="BodyText"/>
      </w:pPr>
      <w:r>
        <w:t xml:space="preserve">  该模型在R软件(版本4.0.2)中开发，采用1000次模拟× 10000次迭代，分别在不确定性维度和可变性维度上模拟黄芪中铅的风险。为了反映由于摄入黄芪而导致铅暴露风险的各种统计数据的不确定性，本研究使用每个模拟(10,000次迭代)的P50、P95和平均值作为点估计，以及1000次模拟的2.5和97.5个百分点创建相应的95%置信区间(CI)。</w:t>
      </w:r>
    </w:p>
    <w:p>
      <w:pPr>
        <w:pStyle w:val="BodyText"/>
      </w:pPr>
      <w:r>
        <w:t xml:space="preserve">  黄芪中铅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铅的转移率；L</w:t>
      </w:r>
      <w:r>
        <w:rPr>
          <w:vertAlign w:val="subscript"/>
        </w:rPr>
        <w:t xml:space="preserve">t</w:t>
      </w:r>
      <w:r>
        <w:t xml:space="preserve">代表黄芪中铅的污染水平（mg/kg）；EDI代表黄芪中铅慢性暴露水平（μg/kg bw）。</w:t>
      </w:r>
    </w:p>
    <w:bookmarkEnd w:id="40"/>
    <w:bookmarkStart w:id="44" w:name="黄芪中铅的慢性暴露水平"/>
    <w:p>
      <w:pPr>
        <w:pStyle w:val="3"/>
      </w:pPr>
      <w:r>
        <w:t xml:space="preserve">4.3.2 黄芪中铅的慢性暴露水平</w:t>
      </w:r>
    </w:p>
    <w:p>
      <w:pPr>
        <w:pStyle w:val="FirstParagraph"/>
      </w:pPr>
      <w:r>
        <w:t xml:space="preserve">  未检出浓度以检出限LOD/2计时，黄芪中铅的每日慢性暴露水平平均值5e-04 μg/kg bw （95%IC: 5e-04-5e-04 μg/kg bw，P50值2e-04 μg/kg bw（95%IC: 2e-04 - 2e-04 μg/kg bw，P95值0.002 μg/kg bw （95%IC: 0.0019-0.0021 μg/kg bw）。</w:t>
      </w:r>
    </w:p>
    <w:p>
      <w:pPr>
        <w:pStyle w:val="BodyText"/>
      </w:pPr>
      <w:r>
        <w:drawing>
          <wp:inline>
            <wp:extent cx="4620126" cy="3696101"/>
            <wp:effectExtent b="0" l="0" r="0" t="0"/>
            <wp:docPr descr="" title="" id="42" name="Picture"/>
            <a:graphic>
              <a:graphicData uri="http://schemas.openxmlformats.org/drawingml/2006/picture">
                <pic:pic>
                  <pic:nvPicPr>
                    <pic:cNvPr descr="镉-黄芪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铅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黄芪摄入带来的铅风险熵： RQ=EXP/HBGV。HBGV=PTWI/7。</w:t>
      </w:r>
      <w:r>
        <w:t xml:space="preserve"> </w:t>
      </w:r>
      <w:r>
        <w:t xml:space="preserve">黄芪中铅的风险熵平均值0（95%IC: 0-0），P50值0（95%IC: 0 - 0），P95值0（95%IC: 0-0）。黄芪中铅的暴露水平远远小于健康指导值，风险熵平均值和P95均小于0.02。黄芪中铅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黄芪中铅监测数据</w:t>
      </w:r>
    </w:p>
    <w:p>
      <w:pPr>
        <w:pStyle w:val="FirstParagraph"/>
      </w:pPr>
      <w:r>
        <w:t xml:space="preserve">  污染水平的分析样本量为59个，阳性样本为56个，不确定性来源于样本量。铅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p>
    <w:bookmarkEnd w:id="48"/>
    <w:bookmarkStart w:id="49" w:name="总结与建议"/>
    <w:p>
      <w:pPr>
        <w:pStyle w:val="1"/>
      </w:pPr>
      <w:r>
        <w:t xml:space="preserve">7 总结与建议</w:t>
      </w:r>
    </w:p>
    <w:p>
      <w:pPr>
        <w:pStyle w:val="FirstParagraph"/>
      </w:pPr>
      <w:r>
        <w:t xml:space="preserve">  镉是一种有毒重金属，长期摄入会对肾脏、骨骼、肝脏等器官产生损害。根据WHO的标准，人体每周摄入镉的安全量为每公斤体重每周7微克。</w:t>
      </w:r>
      <w:r>
        <w:t xml:space="preserve"> </w:t>
      </w:r>
      <w:r>
        <w:t xml:space="preserve">经过风险评估得到以下结论：</w:t>
      </w:r>
    </w:p>
    <w:p>
      <w:pPr>
        <w:pStyle w:val="BodyText"/>
      </w:pPr>
      <w:r>
        <w:t xml:space="preserve">  （1）59份黄芪中铅的检出率为94.92%（56/59）。铅含量平均值、中位数、P95值分别为0.1 mg/kg，0.1 mg/kg，0.2 mg/kg。</w:t>
      </w:r>
    </w:p>
    <w:p>
      <w:pPr>
        <w:pStyle w:val="BodyText"/>
      </w:pPr>
      <w:r>
        <w:t xml:space="preserve">  （2）黄芪中铅的每日慢性暴露水平平均值5e-04 μg/kg bw ，P50值2e-04 μg/kg bw，P95值0.002 μg/kg bw 。</w:t>
      </w:r>
    </w:p>
    <w:p>
      <w:pPr>
        <w:pStyle w:val="BodyText"/>
      </w:pPr>
      <w:r>
        <w:t xml:space="preserve">  （3）由黄芪摄入带来的铅风险熵平均值0，P50值为0，P95值为0。黄芪中铅的暴露水平远远小于健康指导值，风险熵平均值和P95均小于0.02。黄芪中铅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07:03:09Z</dcterms:created>
  <dcterms:modified xsi:type="dcterms:W3CDTF">2024-03-18T07: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